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8F399" w14:textId="4B489808" w:rsidR="003D76C5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A5016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14:paraId="1FBA680D" w14:textId="4D368008" w:rsidR="00312B7C" w:rsidRDefault="00312B7C" w:rsidP="00312B7C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EDA8D6C" w14:textId="7BEBAF71" w:rsidR="00312B7C" w:rsidRPr="00924F03" w:rsidRDefault="00312B7C" w:rsidP="00924F0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924F03">
        <w:rPr>
          <w:rFonts w:ascii="Arial" w:hAnsi="Arial" w:cs="Arial"/>
          <w:b/>
          <w:sz w:val="44"/>
          <w:szCs w:val="44"/>
          <w:u w:val="single"/>
        </w:rPr>
        <w:t>N</w:t>
      </w:r>
      <w:r w:rsidRPr="00924F03">
        <w:rPr>
          <w:rFonts w:ascii="Arial" w:hAnsi="Arial" w:cs="Arial"/>
          <w:b/>
          <w:sz w:val="32"/>
          <w:szCs w:val="32"/>
          <w:u w:val="single"/>
        </w:rPr>
        <w:t xml:space="preserve">ame: </w:t>
      </w:r>
      <w:r w:rsidR="00924F03" w:rsidRPr="00924F03">
        <w:rPr>
          <w:rFonts w:ascii="Arial" w:hAnsi="Arial" w:cs="Arial"/>
          <w:b/>
          <w:sz w:val="40"/>
          <w:szCs w:val="40"/>
          <w:u w:val="single"/>
        </w:rPr>
        <w:t xml:space="preserve">Muhammad </w:t>
      </w:r>
      <w:proofErr w:type="spellStart"/>
      <w:r w:rsidR="00924F03" w:rsidRPr="00924F03">
        <w:rPr>
          <w:rFonts w:ascii="Arial" w:hAnsi="Arial" w:cs="Arial"/>
          <w:b/>
          <w:sz w:val="40"/>
          <w:szCs w:val="40"/>
          <w:u w:val="single"/>
        </w:rPr>
        <w:t>Sherjeel</w:t>
      </w:r>
      <w:proofErr w:type="spellEnd"/>
      <w:r w:rsidR="00924F03" w:rsidRPr="00924F03">
        <w:rPr>
          <w:rFonts w:ascii="Arial" w:hAnsi="Arial" w:cs="Arial"/>
          <w:b/>
          <w:sz w:val="40"/>
          <w:szCs w:val="40"/>
          <w:u w:val="single"/>
        </w:rPr>
        <w:t xml:space="preserve"> Akhtar</w:t>
      </w:r>
    </w:p>
    <w:p w14:paraId="526DBA37" w14:textId="6F1091C6" w:rsidR="00312B7C" w:rsidRPr="00924F03" w:rsidRDefault="00312B7C" w:rsidP="00924F0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proofErr w:type="spellStart"/>
      <w:r w:rsidRPr="00924F03">
        <w:rPr>
          <w:rFonts w:ascii="Arial" w:hAnsi="Arial" w:cs="Arial"/>
          <w:b/>
          <w:sz w:val="40"/>
          <w:szCs w:val="40"/>
          <w:u w:val="single"/>
        </w:rPr>
        <w:t>R</w:t>
      </w:r>
      <w:r w:rsidRPr="00924F03">
        <w:rPr>
          <w:rFonts w:ascii="Arial" w:hAnsi="Arial" w:cs="Arial"/>
          <w:b/>
          <w:sz w:val="32"/>
          <w:szCs w:val="32"/>
          <w:u w:val="single"/>
        </w:rPr>
        <w:t>ollno</w:t>
      </w:r>
      <w:proofErr w:type="spellEnd"/>
      <w:r w:rsidRPr="00924F03">
        <w:rPr>
          <w:rFonts w:ascii="Arial" w:hAnsi="Arial" w:cs="Arial"/>
          <w:b/>
          <w:sz w:val="32"/>
          <w:szCs w:val="32"/>
          <w:u w:val="single"/>
        </w:rPr>
        <w:t>: p2</w:t>
      </w:r>
      <w:r w:rsidR="00924F03" w:rsidRPr="00924F03">
        <w:rPr>
          <w:rFonts w:ascii="Arial" w:hAnsi="Arial" w:cs="Arial"/>
          <w:b/>
          <w:sz w:val="32"/>
          <w:szCs w:val="32"/>
          <w:u w:val="single"/>
        </w:rPr>
        <w:t>00101</w:t>
      </w:r>
    </w:p>
    <w:p w14:paraId="433AB398" w14:textId="44FFDE8E" w:rsidR="00312B7C" w:rsidRPr="00924F03" w:rsidRDefault="00312B7C" w:rsidP="00924F0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proofErr w:type="spellStart"/>
      <w:r w:rsidRPr="00924F03">
        <w:rPr>
          <w:rFonts w:ascii="Arial" w:hAnsi="Arial" w:cs="Arial"/>
          <w:b/>
          <w:sz w:val="40"/>
          <w:szCs w:val="40"/>
          <w:u w:val="single"/>
        </w:rPr>
        <w:t>D</w:t>
      </w:r>
      <w:r w:rsidRPr="00924F03">
        <w:rPr>
          <w:rFonts w:ascii="Arial" w:hAnsi="Arial" w:cs="Arial"/>
          <w:b/>
          <w:sz w:val="32"/>
          <w:szCs w:val="32"/>
          <w:u w:val="single"/>
        </w:rPr>
        <w:t>epartment:BS</w:t>
      </w:r>
      <w:proofErr w:type="spellEnd"/>
      <w:r w:rsidRPr="00924F03">
        <w:rPr>
          <w:rFonts w:ascii="Arial" w:hAnsi="Arial" w:cs="Arial"/>
          <w:b/>
          <w:sz w:val="32"/>
          <w:szCs w:val="32"/>
          <w:u w:val="single"/>
        </w:rPr>
        <w:t>(CS)</w:t>
      </w:r>
    </w:p>
    <w:p w14:paraId="2709B84B" w14:textId="69498BCA" w:rsidR="00312B7C" w:rsidRPr="00924F03" w:rsidRDefault="00312B7C" w:rsidP="00924F03">
      <w:pPr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924F03">
        <w:rPr>
          <w:rFonts w:ascii="Arial" w:hAnsi="Arial" w:cs="Arial"/>
          <w:b/>
          <w:sz w:val="40"/>
          <w:szCs w:val="40"/>
          <w:u w:val="single"/>
        </w:rPr>
        <w:t>S</w:t>
      </w:r>
      <w:r w:rsidRPr="00924F03">
        <w:rPr>
          <w:rFonts w:ascii="Arial" w:hAnsi="Arial" w:cs="Arial"/>
          <w:b/>
          <w:sz w:val="32"/>
          <w:szCs w:val="32"/>
          <w:u w:val="single"/>
        </w:rPr>
        <w:t>ection:2D</w:t>
      </w:r>
      <w:r w:rsidR="00924F03" w:rsidRPr="00924F03">
        <w:rPr>
          <w:rFonts w:ascii="Arial" w:hAnsi="Arial" w:cs="Arial"/>
          <w:b/>
          <w:sz w:val="32"/>
          <w:szCs w:val="32"/>
          <w:u w:val="single"/>
        </w:rPr>
        <w:t>1</w:t>
      </w:r>
    </w:p>
    <w:p w14:paraId="3A25F94B" w14:textId="77777777"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Working of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D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</w:t>
      </w:r>
    </w:p>
    <w:p w14:paraId="5DD97B60" w14:textId="77777777"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B5EF680" w14:textId="77777777"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either hand drawn or from the software </w:t>
      </w:r>
      <w:proofErr w:type="spellStart"/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logicly</w:t>
      </w:r>
      <w:proofErr w:type="spellEnd"/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14:paraId="05238A89" w14:textId="77777777"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3F864AF7" w14:textId="77777777" w:rsidR="00EA1413" w:rsidRPr="002B6E39" w:rsidRDefault="00E92458" w:rsidP="002B6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2B6E39">
        <w:rPr>
          <w:rFonts w:ascii="Times New Roman" w:hAnsi="Times New Roman" w:cs="Times New Roman"/>
          <w:b/>
          <w:sz w:val="24"/>
          <w:szCs w:val="24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Also, show its working in terms of a timing diagram. You can take any random timing diagram and display it here. The waveforms should be hand-drawn (neatly).</w:t>
      </w:r>
    </w:p>
    <w:p w14:paraId="1DF6AB1E" w14:textId="77777777"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1B0F5905" w14:textId="77777777" w:rsidR="00EA1413" w:rsidRPr="007B446D" w:rsidRDefault="002B6E3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JK Flip Flop</w:t>
      </w:r>
    </w:p>
    <w:p w14:paraId="36D6D45B" w14:textId="77777777"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6A9D8218" w14:textId="75782543" w:rsidR="007B446D" w:rsidRDefault="00924F03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t>Z</w:t>
      </w:r>
      <w:r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D3A6178" wp14:editId="444FA40C">
            <wp:extent cx="5943600" cy="59588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8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D4B4F" w14:textId="6BAED2D7" w:rsidR="00C7034D" w:rsidRDefault="00C7034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CDB6457" w14:textId="77A5162C" w:rsidR="00C7034D" w:rsidRDefault="00C7034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3509B82" w14:textId="166A9814" w:rsidR="00C7034D" w:rsidRDefault="00C7034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259068B" w14:textId="77777777" w:rsidR="00C7034D" w:rsidRPr="007B446D" w:rsidRDefault="00C7034D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794C728" w14:textId="77777777"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14:paraId="61A92DB5" w14:textId="496E33ED" w:rsidR="00E92458" w:rsidRDefault="00924F03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23CAE17E" wp14:editId="6618CAF5">
            <wp:extent cx="5943600" cy="59512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5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81F8A1" w14:textId="179BDC95" w:rsidR="00C7034D" w:rsidRDefault="00924F03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5169F2A1" wp14:editId="157102FF">
            <wp:extent cx="5943600" cy="49364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BBD1A" w14:textId="77777777" w:rsidR="00C7034D" w:rsidRPr="00316588" w:rsidRDefault="00C7034D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24B7356" w14:textId="77777777"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3948A61" w14:textId="77777777"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14:paraId="448D6070" w14:textId="21305C4A" w:rsidR="00BA6D91" w:rsidRPr="007B446D" w:rsidRDefault="00924F03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5136A8" wp14:editId="4797E3CD">
                <wp:simplePos x="0" y="0"/>
                <wp:positionH relativeFrom="column">
                  <wp:posOffset>-9525</wp:posOffset>
                </wp:positionH>
                <wp:positionV relativeFrom="paragraph">
                  <wp:posOffset>38100</wp:posOffset>
                </wp:positionV>
                <wp:extent cx="5962650" cy="180975"/>
                <wp:effectExtent l="0" t="0" r="19050" b="2857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2650" cy="180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15DDFE9" id="Rectangle 17" o:spid="_x0000_s1026" style="position:absolute;margin-left:-.75pt;margin-top:3pt;width:469.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" fillcolor="white [3201]" strokecolor="#70ad47 [3209]" strokeweight="1pt"/>
            </w:pict>
          </mc:Fallback>
        </mc:AlternateContent>
      </w:r>
      <w:r w:rsidR="0048582F">
        <w:rPr>
          <w:noProof/>
        </w:rPr>
        <w:drawing>
          <wp:inline distT="0" distB="0" distL="0" distR="0" wp14:anchorId="33A6323A" wp14:editId="1718B111">
            <wp:extent cx="5943600" cy="37407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8582F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</w:p>
    <w:p w14:paraId="7EB9812D" w14:textId="77777777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D9D890B" w14:textId="77777777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F9F41D7" w14:textId="77777777" w:rsidR="007B446D" w:rsidRPr="00A92710" w:rsidRDefault="00316588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D </w:t>
      </w:r>
      <w:r w:rsidR="002B6E39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Also, show its working in terms of a timing diagram. You can take any random timing diagram and display it here. The waveforms should be hand-drawn (neatly).</w:t>
      </w:r>
    </w:p>
    <w:p w14:paraId="6BAD9C96" w14:textId="77777777"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E5D0B44" w14:textId="77777777"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52863BBE" w14:textId="08930061" w:rsidR="007B446D" w:rsidRDefault="00924F03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w:lastRenderedPageBreak/>
        <w:drawing>
          <wp:inline distT="0" distB="0" distL="0" distR="0" wp14:anchorId="0A823620" wp14:editId="46C0D155">
            <wp:extent cx="5943600" cy="4959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CFDC8" w14:textId="13D098AD" w:rsidR="00312B7C" w:rsidRPr="007B446D" w:rsidRDefault="00924F03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noProof/>
          <w:color w:val="000000"/>
          <w:sz w:val="24"/>
          <w:szCs w:val="24"/>
        </w:rPr>
        <w:lastRenderedPageBreak/>
        <w:drawing>
          <wp:inline distT="0" distB="0" distL="0" distR="0" wp14:anchorId="447DEFED" wp14:editId="3CF2FD18">
            <wp:extent cx="5943600" cy="46939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ED499" w14:textId="77777777"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p w14:paraId="081EACA1" w14:textId="15880902" w:rsidR="00BA6D91" w:rsidRPr="00316588" w:rsidRDefault="00924F03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1ECE4FFF" wp14:editId="1BE7DDF5">
            <wp:extent cx="5943600" cy="475361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15510" w14:textId="77777777"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8B9169A" w14:textId="77777777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14:paraId="7FA4EDB1" w14:textId="5777BA87" w:rsidR="00316588" w:rsidRPr="00316588" w:rsidRDefault="00924F03" w:rsidP="00316588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3BBD10" wp14:editId="7D591CB6">
                <wp:simplePos x="0" y="0"/>
                <wp:positionH relativeFrom="column">
                  <wp:posOffset>238125</wp:posOffset>
                </wp:positionH>
                <wp:positionV relativeFrom="paragraph">
                  <wp:posOffset>-9525</wp:posOffset>
                </wp:positionV>
                <wp:extent cx="5934075" cy="20955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4075" cy="209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20E8D22" id="Rectangle 15" o:spid="_x0000_s1026" style="position:absolute;margin-left:18.75pt;margin-top:-.75pt;width:467.25pt;height:16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" fillcolor="white [3201]" strokecolor="#70ad47 [3209]" strokeweight="1pt"/>
            </w:pict>
          </mc:Fallback>
        </mc:AlternateContent>
      </w:r>
      <w:r w:rsidR="00312B7C">
        <w:rPr>
          <w:noProof/>
        </w:rPr>
        <w:drawing>
          <wp:inline distT="0" distB="0" distL="0" distR="0" wp14:anchorId="11E94D23" wp14:editId="3B11B7F0">
            <wp:extent cx="5943600" cy="37445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4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F9C6E" w14:textId="77777777" w:rsidR="00A92710" w:rsidRDefault="00A92710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</w:p>
    <w:sectPr w:rsidR="00A9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037F08" w14:textId="77777777" w:rsidR="00734D5A" w:rsidRDefault="00734D5A" w:rsidP="00CD739F">
      <w:pPr>
        <w:spacing w:after="0" w:line="240" w:lineRule="auto"/>
      </w:pPr>
      <w:r>
        <w:separator/>
      </w:r>
    </w:p>
  </w:endnote>
  <w:endnote w:type="continuationSeparator" w:id="0">
    <w:p w14:paraId="2CF8364C" w14:textId="77777777" w:rsidR="00734D5A" w:rsidRDefault="00734D5A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0C2C7A" w14:textId="77777777" w:rsidR="00734D5A" w:rsidRDefault="00734D5A" w:rsidP="00CD739F">
      <w:pPr>
        <w:spacing w:after="0" w:line="240" w:lineRule="auto"/>
      </w:pPr>
      <w:r>
        <w:separator/>
      </w:r>
    </w:p>
  </w:footnote>
  <w:footnote w:type="continuationSeparator" w:id="0">
    <w:p w14:paraId="779B2F80" w14:textId="77777777" w:rsidR="00734D5A" w:rsidRDefault="00734D5A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0F7D73"/>
    <w:rsid w:val="00194BB3"/>
    <w:rsid w:val="001B2F92"/>
    <w:rsid w:val="002A52EA"/>
    <w:rsid w:val="002B6E39"/>
    <w:rsid w:val="00312B7C"/>
    <w:rsid w:val="00316588"/>
    <w:rsid w:val="00345F50"/>
    <w:rsid w:val="003A1866"/>
    <w:rsid w:val="003C1923"/>
    <w:rsid w:val="003D76C5"/>
    <w:rsid w:val="004077A4"/>
    <w:rsid w:val="00426EB2"/>
    <w:rsid w:val="0044659F"/>
    <w:rsid w:val="0048582F"/>
    <w:rsid w:val="00491F73"/>
    <w:rsid w:val="005347BA"/>
    <w:rsid w:val="0056750A"/>
    <w:rsid w:val="00595E05"/>
    <w:rsid w:val="005B5745"/>
    <w:rsid w:val="00601DD4"/>
    <w:rsid w:val="0063251A"/>
    <w:rsid w:val="00656A4E"/>
    <w:rsid w:val="006670E1"/>
    <w:rsid w:val="00680228"/>
    <w:rsid w:val="006D0829"/>
    <w:rsid w:val="00734D5A"/>
    <w:rsid w:val="00751350"/>
    <w:rsid w:val="00755775"/>
    <w:rsid w:val="00796239"/>
    <w:rsid w:val="007A5016"/>
    <w:rsid w:val="007B446D"/>
    <w:rsid w:val="00871F8F"/>
    <w:rsid w:val="008B1602"/>
    <w:rsid w:val="008C29E8"/>
    <w:rsid w:val="00924F03"/>
    <w:rsid w:val="00951912"/>
    <w:rsid w:val="00A31FF8"/>
    <w:rsid w:val="00A46DA3"/>
    <w:rsid w:val="00A66C12"/>
    <w:rsid w:val="00A82E67"/>
    <w:rsid w:val="00A92710"/>
    <w:rsid w:val="00AC7F9A"/>
    <w:rsid w:val="00B264C7"/>
    <w:rsid w:val="00B62A25"/>
    <w:rsid w:val="00B7027C"/>
    <w:rsid w:val="00BA39F2"/>
    <w:rsid w:val="00BA639A"/>
    <w:rsid w:val="00BA6D91"/>
    <w:rsid w:val="00BE1E09"/>
    <w:rsid w:val="00C0574B"/>
    <w:rsid w:val="00C24F40"/>
    <w:rsid w:val="00C33BB9"/>
    <w:rsid w:val="00C7034D"/>
    <w:rsid w:val="00CD739F"/>
    <w:rsid w:val="00DB041C"/>
    <w:rsid w:val="00DF49C2"/>
    <w:rsid w:val="00E52790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39C7A"/>
  <w15:docId w15:val="{DA783315-EC1B-401C-9A5F-3514644A4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9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Muhammad Adeel Akhtar</cp:lastModifiedBy>
  <cp:revision>2</cp:revision>
  <dcterms:created xsi:type="dcterms:W3CDTF">2021-06-28T04:54:00Z</dcterms:created>
  <dcterms:modified xsi:type="dcterms:W3CDTF">2021-07-16T18:51:00Z</dcterms:modified>
</cp:coreProperties>
</file>